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3D30" w:rsidRDefault="00433D30" w:rsidP="00433D30">
      <w:pPr>
        <w:jc w:val="both"/>
      </w:pPr>
      <w:r>
        <w:t xml:space="preserve">SELECT SECONDITEMID, </w:t>
      </w:r>
      <w:proofErr w:type="gramStart"/>
      <w:r>
        <w:t>SUM(</w:t>
      </w:r>
      <w:proofErr w:type="gramEnd"/>
      <w:r>
        <w:t>EXTCOST) AS TOTAL_COST, RATIO_TO_REPORT (SUM(EXTCOST)) OVER () AS RATIO_TO_REPORT</w:t>
      </w:r>
    </w:p>
    <w:p w:rsidR="00433D30" w:rsidRDefault="00433D30" w:rsidP="00433D30">
      <w:pPr>
        <w:jc w:val="both"/>
      </w:pPr>
      <w:r>
        <w:t>FROM INVENTORY_FACT F JOIN ITEM_MASTER_DIM I ON F.ITEMMASTERKEY = I.ITEMMASTERKEY</w:t>
      </w:r>
    </w:p>
    <w:p w:rsidR="00433D30" w:rsidRDefault="00433D30" w:rsidP="00433D30">
      <w:pPr>
        <w:jc w:val="both"/>
      </w:pPr>
      <w:r>
        <w:t>WHERE TRANSTYPEKEY = 1</w:t>
      </w:r>
    </w:p>
    <w:p w:rsidR="00433D30" w:rsidRDefault="00433D30" w:rsidP="00433D30">
      <w:pPr>
        <w:jc w:val="both"/>
      </w:pPr>
      <w:r>
        <w:t>GROUP BY SECONDITEMID</w:t>
      </w:r>
    </w:p>
    <w:p w:rsidR="00832999" w:rsidRDefault="00433D30" w:rsidP="00433D30">
      <w:pPr>
        <w:jc w:val="both"/>
      </w:pPr>
      <w:r>
        <w:t>ORDER BY 2 DESC;</w:t>
      </w:r>
    </w:p>
    <w:p w:rsidR="00433D30" w:rsidRDefault="00433D30" w:rsidP="00433D30">
      <w:pPr>
        <w:jc w:val="both"/>
      </w:pPr>
      <w:r>
        <w:rPr>
          <w:noProof/>
        </w:rPr>
        <w:drawing>
          <wp:inline distT="0" distB="0" distL="0" distR="0">
            <wp:extent cx="5943600" cy="49110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33D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0934" w:rsidRDefault="00310934" w:rsidP="00433D30">
      <w:pPr>
        <w:spacing w:after="0" w:line="240" w:lineRule="auto"/>
      </w:pPr>
      <w:r>
        <w:separator/>
      </w:r>
    </w:p>
  </w:endnote>
  <w:endnote w:type="continuationSeparator" w:id="0">
    <w:p w:rsidR="00310934" w:rsidRDefault="00310934" w:rsidP="00433D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0934" w:rsidRDefault="00310934" w:rsidP="00433D30">
      <w:pPr>
        <w:spacing w:after="0" w:line="240" w:lineRule="auto"/>
      </w:pPr>
      <w:r>
        <w:separator/>
      </w:r>
    </w:p>
  </w:footnote>
  <w:footnote w:type="continuationSeparator" w:id="0">
    <w:p w:rsidR="00310934" w:rsidRDefault="00310934" w:rsidP="00433D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3D30" w:rsidRDefault="00433D30">
    <w:pPr>
      <w:pStyle w:val="Header"/>
    </w:pPr>
    <w:r>
      <w:tab/>
      <w:t>Query 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tzC0MDY1tDQwtDRV0lEKTi0uzszPAykwrAUAeLSXzywAAAA="/>
  </w:docVars>
  <w:rsids>
    <w:rsidRoot w:val="003E149D"/>
    <w:rsid w:val="00310934"/>
    <w:rsid w:val="003E149D"/>
    <w:rsid w:val="00433D30"/>
    <w:rsid w:val="00832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64566E-86CB-4857-A77E-2C00CFFD5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D30"/>
  </w:style>
  <w:style w:type="paragraph" w:styleId="Footer">
    <w:name w:val="footer"/>
    <w:basedOn w:val="Normal"/>
    <w:link w:val="FooterChar"/>
    <w:uiPriority w:val="99"/>
    <w:unhideWhenUsed/>
    <w:rsid w:val="00433D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4-29T12:23:00Z</dcterms:created>
  <dcterms:modified xsi:type="dcterms:W3CDTF">2018-04-29T12:23:00Z</dcterms:modified>
</cp:coreProperties>
</file>